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93B" w:rsidRDefault="00CB5A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4567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93B" w:rsidRPr="00CA093B" w:rsidRDefault="00CA093B" w:rsidP="002F28A2">
      <w:pPr>
        <w:pStyle w:val="MDPI42tablebody"/>
        <w:ind w:left="180" w:right="360"/>
        <w:jc w:val="both"/>
        <w:rPr>
          <w:lang w:val="en-SG"/>
        </w:rPr>
      </w:pPr>
      <w:r w:rsidRPr="00CA093B">
        <w:rPr>
          <w:b/>
          <w:bCs/>
          <w:lang w:val="en-SG"/>
        </w:rPr>
        <w:t xml:space="preserve">Supplementary Fig. 1. </w:t>
      </w:r>
      <w:r w:rsidRPr="003A1788">
        <w:rPr>
          <w:lang w:val="en-SG"/>
        </w:rPr>
        <w:t xml:space="preserve">Effect </w:t>
      </w:r>
      <w:proofErr w:type="spellStart"/>
      <w:r w:rsidRPr="003A1788">
        <w:rPr>
          <w:lang w:val="en-SG"/>
        </w:rPr>
        <w:t>Trehalose</w:t>
      </w:r>
      <w:proofErr w:type="spellEnd"/>
      <w:r w:rsidRPr="003A1788">
        <w:rPr>
          <w:lang w:val="en-SG"/>
        </w:rPr>
        <w:t xml:space="preserve"> (</w:t>
      </w:r>
      <w:proofErr w:type="spellStart"/>
      <w:r w:rsidRPr="003A1788">
        <w:rPr>
          <w:lang w:val="en-SG"/>
        </w:rPr>
        <w:t>Tre</w:t>
      </w:r>
      <w:proofErr w:type="spellEnd"/>
      <w:r w:rsidRPr="003A1788">
        <w:rPr>
          <w:lang w:val="en-SG"/>
        </w:rPr>
        <w:t xml:space="preserve">, 10 </w:t>
      </w:r>
      <w:proofErr w:type="spellStart"/>
      <w:r w:rsidRPr="003A1788">
        <w:rPr>
          <w:lang w:val="en-SG"/>
        </w:rPr>
        <w:t>mM</w:t>
      </w:r>
      <w:proofErr w:type="spellEnd"/>
      <w:r w:rsidRPr="003A1788">
        <w:rPr>
          <w:lang w:val="en-SG"/>
        </w:rPr>
        <w:t>) on P deficiency symptom in maize seedlings of BHM-7 and BHM-9 under salinity (S, 150 mM) and low P (5 µM KH</w:t>
      </w:r>
      <w:r w:rsidRPr="003A1788">
        <w:rPr>
          <w:vertAlign w:val="subscript"/>
          <w:lang w:val="en-SG"/>
        </w:rPr>
        <w:t>2</w:t>
      </w:r>
      <w:r w:rsidRPr="003A1788">
        <w:rPr>
          <w:lang w:val="en-SG"/>
        </w:rPr>
        <w:t>PO</w:t>
      </w:r>
      <w:r w:rsidRPr="003A1788">
        <w:rPr>
          <w:vertAlign w:val="subscript"/>
          <w:lang w:val="en-SG"/>
        </w:rPr>
        <w:t>4</w:t>
      </w:r>
      <w:r w:rsidRPr="003A1788">
        <w:rPr>
          <w:lang w:val="en-SG"/>
        </w:rPr>
        <w:t>) stress. Seedlings were imposed stress for fifteen days</w:t>
      </w:r>
    </w:p>
    <w:p w:rsidR="00CA093B" w:rsidRPr="00E753A0" w:rsidRDefault="00CA093B">
      <w:pPr>
        <w:rPr>
          <w:rFonts w:ascii="Times New Roman" w:hAnsi="Times New Roman" w:cs="Times New Roman"/>
        </w:rPr>
      </w:pPr>
    </w:p>
    <w:sectPr w:rsidR="00CA093B" w:rsidRPr="00E753A0" w:rsidSect="008A6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QwMbIwNzUzNrAwMDdW0lEKTi0uzszPAykwqgUAl8/XuSwAAAA="/>
  </w:docVars>
  <w:rsids>
    <w:rsidRoot w:val="003A73DD"/>
    <w:rsid w:val="0005389D"/>
    <w:rsid w:val="00066F34"/>
    <w:rsid w:val="000B3A66"/>
    <w:rsid w:val="000B7A26"/>
    <w:rsid w:val="000E7B18"/>
    <w:rsid w:val="00112567"/>
    <w:rsid w:val="00130382"/>
    <w:rsid w:val="00142A18"/>
    <w:rsid w:val="00152279"/>
    <w:rsid w:val="00186D81"/>
    <w:rsid w:val="001A25BA"/>
    <w:rsid w:val="001E3048"/>
    <w:rsid w:val="001E74DB"/>
    <w:rsid w:val="001F2C30"/>
    <w:rsid w:val="00227530"/>
    <w:rsid w:val="00235AE8"/>
    <w:rsid w:val="002523D6"/>
    <w:rsid w:val="00254796"/>
    <w:rsid w:val="002552EB"/>
    <w:rsid w:val="002568D2"/>
    <w:rsid w:val="0029221B"/>
    <w:rsid w:val="002D3276"/>
    <w:rsid w:val="002D7788"/>
    <w:rsid w:val="002F01A5"/>
    <w:rsid w:val="002F28A2"/>
    <w:rsid w:val="002F7074"/>
    <w:rsid w:val="0031040F"/>
    <w:rsid w:val="0037296F"/>
    <w:rsid w:val="003A0704"/>
    <w:rsid w:val="003A1788"/>
    <w:rsid w:val="003A73DD"/>
    <w:rsid w:val="003B250C"/>
    <w:rsid w:val="003E05CD"/>
    <w:rsid w:val="003E5DB2"/>
    <w:rsid w:val="00410807"/>
    <w:rsid w:val="00437A78"/>
    <w:rsid w:val="004639B5"/>
    <w:rsid w:val="0048115E"/>
    <w:rsid w:val="00485A0E"/>
    <w:rsid w:val="00492836"/>
    <w:rsid w:val="004A1389"/>
    <w:rsid w:val="004B51EC"/>
    <w:rsid w:val="004C0A9D"/>
    <w:rsid w:val="004D081E"/>
    <w:rsid w:val="004D46CF"/>
    <w:rsid w:val="004E59C5"/>
    <w:rsid w:val="004E6802"/>
    <w:rsid w:val="004F4538"/>
    <w:rsid w:val="005142BF"/>
    <w:rsid w:val="005225BD"/>
    <w:rsid w:val="00524C79"/>
    <w:rsid w:val="00561EAF"/>
    <w:rsid w:val="005765C0"/>
    <w:rsid w:val="00584A62"/>
    <w:rsid w:val="005E368D"/>
    <w:rsid w:val="00606BDA"/>
    <w:rsid w:val="006177E0"/>
    <w:rsid w:val="00641ED0"/>
    <w:rsid w:val="006470B9"/>
    <w:rsid w:val="006B20EA"/>
    <w:rsid w:val="006E66E6"/>
    <w:rsid w:val="007268D0"/>
    <w:rsid w:val="0073443A"/>
    <w:rsid w:val="00740C1C"/>
    <w:rsid w:val="00747AD3"/>
    <w:rsid w:val="007561BA"/>
    <w:rsid w:val="007633B4"/>
    <w:rsid w:val="00797363"/>
    <w:rsid w:val="007A3ADC"/>
    <w:rsid w:val="007A4FF8"/>
    <w:rsid w:val="007B29D6"/>
    <w:rsid w:val="007B3BFE"/>
    <w:rsid w:val="007B677B"/>
    <w:rsid w:val="007E58FA"/>
    <w:rsid w:val="00802C8E"/>
    <w:rsid w:val="00815082"/>
    <w:rsid w:val="008767BD"/>
    <w:rsid w:val="008A691C"/>
    <w:rsid w:val="008B2CA9"/>
    <w:rsid w:val="008C4424"/>
    <w:rsid w:val="008C50D9"/>
    <w:rsid w:val="00932E5C"/>
    <w:rsid w:val="00944955"/>
    <w:rsid w:val="00964A49"/>
    <w:rsid w:val="00981136"/>
    <w:rsid w:val="009C3BDF"/>
    <w:rsid w:val="009E2952"/>
    <w:rsid w:val="009E48E0"/>
    <w:rsid w:val="009F7B0A"/>
    <w:rsid w:val="00A00384"/>
    <w:rsid w:val="00A22236"/>
    <w:rsid w:val="00A34656"/>
    <w:rsid w:val="00A34BF9"/>
    <w:rsid w:val="00A47C6B"/>
    <w:rsid w:val="00A77977"/>
    <w:rsid w:val="00AA1807"/>
    <w:rsid w:val="00AA7EC3"/>
    <w:rsid w:val="00AB7ABD"/>
    <w:rsid w:val="00AD12B9"/>
    <w:rsid w:val="00AD5723"/>
    <w:rsid w:val="00AE31FA"/>
    <w:rsid w:val="00AF47BC"/>
    <w:rsid w:val="00B03B2F"/>
    <w:rsid w:val="00B17174"/>
    <w:rsid w:val="00B22A47"/>
    <w:rsid w:val="00B25955"/>
    <w:rsid w:val="00B82661"/>
    <w:rsid w:val="00B849CB"/>
    <w:rsid w:val="00B8613D"/>
    <w:rsid w:val="00BB4287"/>
    <w:rsid w:val="00BD1235"/>
    <w:rsid w:val="00BD3F33"/>
    <w:rsid w:val="00BE3D7A"/>
    <w:rsid w:val="00C22E1C"/>
    <w:rsid w:val="00C32FF1"/>
    <w:rsid w:val="00C36D48"/>
    <w:rsid w:val="00C934FF"/>
    <w:rsid w:val="00CA093B"/>
    <w:rsid w:val="00CB5AAA"/>
    <w:rsid w:val="00CB5F97"/>
    <w:rsid w:val="00CE55EE"/>
    <w:rsid w:val="00CF7119"/>
    <w:rsid w:val="00D26716"/>
    <w:rsid w:val="00D41317"/>
    <w:rsid w:val="00D51EFB"/>
    <w:rsid w:val="00D869B5"/>
    <w:rsid w:val="00D9339E"/>
    <w:rsid w:val="00DC29D0"/>
    <w:rsid w:val="00DE0480"/>
    <w:rsid w:val="00DE3F3C"/>
    <w:rsid w:val="00E1358E"/>
    <w:rsid w:val="00E42B17"/>
    <w:rsid w:val="00E47800"/>
    <w:rsid w:val="00E50304"/>
    <w:rsid w:val="00E5260A"/>
    <w:rsid w:val="00E6125E"/>
    <w:rsid w:val="00E64E8B"/>
    <w:rsid w:val="00E753A0"/>
    <w:rsid w:val="00E9070D"/>
    <w:rsid w:val="00E94A8D"/>
    <w:rsid w:val="00EA018A"/>
    <w:rsid w:val="00EB35AC"/>
    <w:rsid w:val="00EE5760"/>
    <w:rsid w:val="00EE6732"/>
    <w:rsid w:val="00EF5199"/>
    <w:rsid w:val="00EF52C6"/>
    <w:rsid w:val="00F05FFC"/>
    <w:rsid w:val="00F32D67"/>
    <w:rsid w:val="00F70F99"/>
    <w:rsid w:val="00F76AD1"/>
    <w:rsid w:val="00FC511F"/>
    <w:rsid w:val="00FD47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57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73D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42tablebody">
    <w:name w:val="MDPI_4.2_table_body"/>
    <w:qFormat/>
    <w:rsid w:val="003A73DD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A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A1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A09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03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17F09-82C0-4264-AEF1-08AF7D36C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r-e-Bangla Agricultural University</Company>
  <LinksUpToDate>false</LinksUpToDate>
  <CharactersWithSpaces>2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I</dc:creator>
  <cp:lastModifiedBy>user</cp:lastModifiedBy>
  <cp:revision>4</cp:revision>
  <cp:lastPrinted>2019-11-21T08:37:00Z</cp:lastPrinted>
  <dcterms:created xsi:type="dcterms:W3CDTF">2019-11-24T04:37:00Z</dcterms:created>
  <dcterms:modified xsi:type="dcterms:W3CDTF">2019-11-24T13:56:00Z</dcterms:modified>
</cp:coreProperties>
</file>